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6CC3E7" w14:textId="77777777" w:rsidR="00E0169B" w:rsidRDefault="004E5462" w:rsidP="004E5462">
      <w:pPr>
        <w:pStyle w:val="Heading1"/>
      </w:pPr>
      <w:r w:rsidRPr="00DF5740">
        <w:rPr>
          <w:sz w:val="72"/>
          <w:szCs w:val="72"/>
        </w:rPr>
        <w:t>Timeline</w:t>
      </w:r>
    </w:p>
    <w:p w14:paraId="13ECE859" w14:textId="77777777" w:rsidR="00DF5740" w:rsidRDefault="00DF5740" w:rsidP="00F0568E">
      <w:pPr>
        <w:pStyle w:val="Heading3"/>
      </w:pPr>
    </w:p>
    <w:p w14:paraId="4BA450C8" w14:textId="531C0189" w:rsidR="004E5462" w:rsidRDefault="004E5462" w:rsidP="00F0568E">
      <w:pPr>
        <w:pStyle w:val="Heading3"/>
      </w:pPr>
      <w:r>
        <w:t>1:10-1:20 (10 minutes)                                                                                      lead by Li</w:t>
      </w:r>
      <w:r w:rsidR="003A1671">
        <w:t>n</w:t>
      </w:r>
      <w:r>
        <w:t>feng and Chen</w:t>
      </w:r>
    </w:p>
    <w:p w14:paraId="79BBD6A7" w14:textId="77777777" w:rsidR="004E5462" w:rsidRPr="00CA029E" w:rsidRDefault="004E5462" w:rsidP="004E5462">
      <w:pPr>
        <w:pStyle w:val="ListParagraph"/>
        <w:numPr>
          <w:ilvl w:val="0"/>
          <w:numId w:val="1"/>
        </w:numPr>
        <w:rPr>
          <w:b/>
        </w:rPr>
      </w:pPr>
      <w:r w:rsidRPr="00CA029E">
        <w:rPr>
          <w:b/>
        </w:rPr>
        <w:t>Introduction and Author Overview</w:t>
      </w:r>
    </w:p>
    <w:p w14:paraId="3626C83E" w14:textId="77777777" w:rsidR="00D93A89" w:rsidRDefault="00D93A89" w:rsidP="004E5462">
      <w:pPr>
        <w:pStyle w:val="ListParagraph"/>
        <w:numPr>
          <w:ilvl w:val="1"/>
          <w:numId w:val="1"/>
        </w:numPr>
      </w:pPr>
      <w:r w:rsidRPr="003B4C59">
        <w:t>Schelling</w:t>
      </w:r>
    </w:p>
    <w:p w14:paraId="08DCCADE" w14:textId="77777777" w:rsidR="00D93A89" w:rsidRDefault="00D93A89" w:rsidP="004E5462">
      <w:pPr>
        <w:pStyle w:val="ListParagraph"/>
        <w:numPr>
          <w:ilvl w:val="1"/>
          <w:numId w:val="1"/>
        </w:numPr>
      </w:pPr>
      <w:proofErr w:type="spellStart"/>
      <w:r w:rsidRPr="003B4C59">
        <w:t>Camerer</w:t>
      </w:r>
      <w:proofErr w:type="spellEnd"/>
    </w:p>
    <w:p w14:paraId="195F600C" w14:textId="77777777" w:rsidR="004E5462" w:rsidRDefault="004E5462" w:rsidP="004E5462">
      <w:pPr>
        <w:pStyle w:val="ListParagraph"/>
        <w:numPr>
          <w:ilvl w:val="1"/>
          <w:numId w:val="1"/>
        </w:numPr>
      </w:pPr>
      <w:r w:rsidRPr="003B4C59">
        <w:t xml:space="preserve">Easley, D. </w:t>
      </w:r>
    </w:p>
    <w:p w14:paraId="7AF46514" w14:textId="77777777" w:rsidR="004E5462" w:rsidRDefault="004E5462" w:rsidP="004E5462">
      <w:pPr>
        <w:pStyle w:val="ListParagraph"/>
        <w:numPr>
          <w:ilvl w:val="1"/>
          <w:numId w:val="1"/>
        </w:numPr>
      </w:pPr>
      <w:r w:rsidRPr="003B4C59">
        <w:t>Kleinberg, J.</w:t>
      </w:r>
    </w:p>
    <w:p w14:paraId="722CA27A" w14:textId="30CC0253" w:rsidR="00CA029E" w:rsidRDefault="00CA029E" w:rsidP="004E5462">
      <w:pPr>
        <w:pStyle w:val="ListParagraph"/>
        <w:numPr>
          <w:ilvl w:val="1"/>
          <w:numId w:val="1"/>
        </w:numPr>
      </w:pPr>
      <w:r>
        <w:t>There are several Nobel prizes for work in Game Theory</w:t>
      </w:r>
    </w:p>
    <w:p w14:paraId="410A4870" w14:textId="77777777" w:rsidR="00CA029E" w:rsidRDefault="00CA029E" w:rsidP="00CA029E">
      <w:pPr>
        <w:pStyle w:val="ListParagraph"/>
      </w:pPr>
    </w:p>
    <w:p w14:paraId="141238FA" w14:textId="1D81E619" w:rsidR="004E5462" w:rsidRPr="00CA029E" w:rsidRDefault="004E5462" w:rsidP="004E5462">
      <w:pPr>
        <w:pStyle w:val="ListParagraph"/>
        <w:numPr>
          <w:ilvl w:val="0"/>
          <w:numId w:val="1"/>
        </w:numPr>
        <w:rPr>
          <w:b/>
        </w:rPr>
      </w:pPr>
      <w:r w:rsidRPr="00CA029E">
        <w:rPr>
          <w:b/>
        </w:rPr>
        <w:t>Learning Goals</w:t>
      </w:r>
    </w:p>
    <w:p w14:paraId="3D09542A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Being able to represent strategic situations as games</w:t>
      </w:r>
    </w:p>
    <w:p w14:paraId="26654C14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Identify strategies</w:t>
      </w:r>
    </w:p>
    <w:p w14:paraId="4D40070F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Strategy profiles and payoffs</w:t>
      </w:r>
    </w:p>
    <w:p w14:paraId="11085E3D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Identify common classes of games (cooperation, coordination, zero-sum)</w:t>
      </w:r>
    </w:p>
    <w:p w14:paraId="1F61BBB2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Solve games using iterated deletion of strictly dominated strategies</w:t>
      </w:r>
    </w:p>
    <w:p w14:paraId="492F9C2E" w14:textId="77777777" w:rsidR="00CA029E" w:rsidRDefault="00CA029E" w:rsidP="00CA029E">
      <w:pPr>
        <w:pStyle w:val="ListParagraph"/>
        <w:numPr>
          <w:ilvl w:val="1"/>
          <w:numId w:val="1"/>
        </w:numPr>
      </w:pPr>
      <w:r>
        <w:t>Solve games using Nash equilibrium</w:t>
      </w:r>
    </w:p>
    <w:p w14:paraId="1B650C8D" w14:textId="363EB622" w:rsidR="00CA029E" w:rsidRDefault="00CA029E" w:rsidP="00CA029E">
      <w:pPr>
        <w:pStyle w:val="ListParagraph"/>
        <w:numPr>
          <w:ilvl w:val="1"/>
          <w:numId w:val="1"/>
        </w:numPr>
      </w:pPr>
      <w:r>
        <w:t>Become aware of Nash existence theorem (NE exists but might need mixed strategies)</w:t>
      </w:r>
    </w:p>
    <w:p w14:paraId="4F609105" w14:textId="341D40CD" w:rsidR="00CA029E" w:rsidRDefault="00EC1623" w:rsidP="00CA029E">
      <w:pPr>
        <w:pStyle w:val="ListParagraph"/>
        <w:numPr>
          <w:ilvl w:val="1"/>
          <w:numId w:val="1"/>
        </w:numPr>
      </w:pPr>
      <w:r>
        <w:t>M</w:t>
      </w:r>
      <w:r w:rsidR="00CA029E">
        <w:t>any other classes of games we don’t study – extensive form or dynamic games</w:t>
      </w:r>
    </w:p>
    <w:p w14:paraId="1A208A3E" w14:textId="77777777" w:rsidR="000075A9" w:rsidRDefault="000075A9" w:rsidP="00F0568E">
      <w:pPr>
        <w:pStyle w:val="Heading3"/>
      </w:pPr>
    </w:p>
    <w:p w14:paraId="6D642192" w14:textId="2CE039EE" w:rsidR="004E5462" w:rsidRDefault="002D37D6" w:rsidP="00F0568E">
      <w:pPr>
        <w:pStyle w:val="Heading3"/>
      </w:pPr>
      <w:r>
        <w:t>1:20-1:</w:t>
      </w:r>
      <w:r w:rsidR="00EC1623">
        <w:t>5</w:t>
      </w:r>
      <w:r w:rsidR="004E5462">
        <w:t xml:space="preserve">0 </w:t>
      </w:r>
      <w:r w:rsidR="00072802">
        <w:t>(</w:t>
      </w:r>
      <w:r w:rsidR="00EC1623">
        <w:t>3</w:t>
      </w:r>
      <w:r w:rsidR="004E5462">
        <w:t>0 minutes)</w:t>
      </w:r>
      <w:r w:rsidR="00F0568E">
        <w:t xml:space="preserve">                                                                       </w:t>
      </w:r>
      <w:r w:rsidR="006A439C">
        <w:t xml:space="preserve">  </w:t>
      </w:r>
      <w:r w:rsidR="00F0568E">
        <w:t>lead by</w:t>
      </w:r>
      <w:r w:rsidR="00072802">
        <w:t xml:space="preserve"> </w:t>
      </w:r>
      <w:r w:rsidR="003A1671">
        <w:t>Tanya</w:t>
      </w:r>
      <w:r w:rsidR="00F0568E">
        <w:t xml:space="preserve"> </w:t>
      </w:r>
      <w:r w:rsidR="00072802">
        <w:t>(</w:t>
      </w:r>
      <w:r w:rsidR="00F0568E">
        <w:t>Li</w:t>
      </w:r>
      <w:r w:rsidR="003A1671">
        <w:t>n</w:t>
      </w:r>
      <w:r w:rsidR="00F0568E">
        <w:t>feng and Chen</w:t>
      </w:r>
      <w:r w:rsidR="00072802">
        <w:t>)</w:t>
      </w:r>
    </w:p>
    <w:p w14:paraId="3568CEF5" w14:textId="08505206" w:rsidR="00F0568E" w:rsidRPr="00DF5740" w:rsidRDefault="00072802" w:rsidP="004E5462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>A s</w:t>
      </w:r>
      <w:r w:rsidR="009E7C90" w:rsidRPr="00DF5740">
        <w:rPr>
          <w:b/>
        </w:rPr>
        <w:t>hort game about the G</w:t>
      </w:r>
      <w:r w:rsidR="004E5462" w:rsidRPr="00DF5740">
        <w:rPr>
          <w:b/>
        </w:rPr>
        <w:t xml:space="preserve">ame </w:t>
      </w:r>
      <w:r w:rsidR="009E7C90" w:rsidRPr="00DF5740">
        <w:rPr>
          <w:b/>
        </w:rPr>
        <w:t>T</w:t>
      </w:r>
      <w:r w:rsidR="004E5462" w:rsidRPr="00DF5740">
        <w:rPr>
          <w:b/>
        </w:rPr>
        <w:t>heory:</w:t>
      </w:r>
    </w:p>
    <w:p w14:paraId="10D85CA8" w14:textId="2C1836F2" w:rsidR="004E5462" w:rsidRDefault="004E5462" w:rsidP="00F0568E">
      <w:pPr>
        <w:pStyle w:val="ListParagraph"/>
        <w:numPr>
          <w:ilvl w:val="1"/>
          <w:numId w:val="1"/>
        </w:numPr>
      </w:pPr>
      <w:r>
        <w:t xml:space="preserve"> ‘Guess </w:t>
      </w:r>
      <w:r w:rsidR="009E7C90">
        <w:t>the number</w:t>
      </w:r>
      <w:r>
        <w:t>’</w:t>
      </w:r>
    </w:p>
    <w:p w14:paraId="316A8357" w14:textId="754FF6BC" w:rsidR="00072802" w:rsidRPr="00DF5740" w:rsidRDefault="009E7C90" w:rsidP="00072802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>S</w:t>
      </w:r>
      <w:r w:rsidR="00072802" w:rsidRPr="00DF5740">
        <w:rPr>
          <w:b/>
        </w:rPr>
        <w:t>ome important Games</w:t>
      </w:r>
    </w:p>
    <w:p w14:paraId="21C6EB43" w14:textId="6DCECA5C" w:rsidR="0076022C" w:rsidRPr="009E7C90" w:rsidRDefault="00781F4E" w:rsidP="009E7C90">
      <w:pPr>
        <w:pStyle w:val="ListParagraph"/>
        <w:numPr>
          <w:ilvl w:val="1"/>
          <w:numId w:val="1"/>
        </w:numPr>
      </w:pPr>
      <w:r w:rsidRPr="009E7C90">
        <w:t>Zero-Sum Games</w:t>
      </w:r>
    </w:p>
    <w:p w14:paraId="673C304B" w14:textId="7B4DE710" w:rsidR="0076022C" w:rsidRPr="009E7C90" w:rsidRDefault="00781F4E" w:rsidP="009E7C90">
      <w:pPr>
        <w:pStyle w:val="ListParagraph"/>
        <w:numPr>
          <w:ilvl w:val="1"/>
          <w:numId w:val="1"/>
        </w:numPr>
      </w:pPr>
      <w:r w:rsidRPr="009E7C90">
        <w:t>Battle of the Sexes (a coordination game)</w:t>
      </w:r>
    </w:p>
    <w:p w14:paraId="0B15ADFA" w14:textId="697A28EB" w:rsidR="0076022C" w:rsidRPr="009E7C90" w:rsidRDefault="00781F4E" w:rsidP="009E7C90">
      <w:pPr>
        <w:pStyle w:val="ListParagraph"/>
        <w:numPr>
          <w:ilvl w:val="1"/>
          <w:numId w:val="1"/>
        </w:numPr>
      </w:pPr>
      <w:r w:rsidRPr="009E7C90">
        <w:t>Chicken or Hawk versus Dove (an anti-coordination game)</w:t>
      </w:r>
    </w:p>
    <w:p w14:paraId="59C0058B" w14:textId="31362734" w:rsidR="0076022C" w:rsidRPr="009E7C90" w:rsidRDefault="00781F4E" w:rsidP="009E7C90">
      <w:pPr>
        <w:pStyle w:val="ListParagraph"/>
        <w:numPr>
          <w:ilvl w:val="1"/>
          <w:numId w:val="1"/>
        </w:numPr>
      </w:pPr>
      <w:r w:rsidRPr="009E7C90">
        <w:t>Prisoner’s Dilemma (a cooperation game)</w:t>
      </w:r>
    </w:p>
    <w:p w14:paraId="7134718B" w14:textId="509A99C3" w:rsidR="002D37D6" w:rsidRDefault="009E7C90" w:rsidP="009E7C90">
      <w:pPr>
        <w:pStyle w:val="ListParagraph"/>
        <w:numPr>
          <w:ilvl w:val="0"/>
          <w:numId w:val="1"/>
        </w:numPr>
      </w:pPr>
      <w:r w:rsidRPr="009E7C90">
        <w:t xml:space="preserve"> </w:t>
      </w:r>
      <w:r w:rsidR="00235E87">
        <w:t>Answer q</w:t>
      </w:r>
      <w:r w:rsidR="002D37D6">
        <w:t xml:space="preserve">uestions about </w:t>
      </w:r>
      <w:r>
        <w:t xml:space="preserve">the structure of </w:t>
      </w:r>
      <w:r w:rsidR="002D37D6">
        <w:t>these Games</w:t>
      </w:r>
    </w:p>
    <w:p w14:paraId="03F4CBE6" w14:textId="77777777" w:rsidR="000075A9" w:rsidRDefault="000075A9" w:rsidP="002D37D6">
      <w:pPr>
        <w:pStyle w:val="Heading3"/>
      </w:pPr>
    </w:p>
    <w:p w14:paraId="613EE755" w14:textId="26911F45" w:rsidR="00F0568E" w:rsidRDefault="002D37D6" w:rsidP="002D37D6">
      <w:pPr>
        <w:pStyle w:val="Heading3"/>
      </w:pPr>
      <w:r>
        <w:t>1:</w:t>
      </w:r>
      <w:r w:rsidR="00EC1623">
        <w:t>5</w:t>
      </w:r>
      <w:r w:rsidR="00072802">
        <w:t>0-</w:t>
      </w:r>
      <w:r w:rsidR="005A0744">
        <w:t>2:2</w:t>
      </w:r>
      <w:r>
        <w:t>0</w:t>
      </w:r>
      <w:r w:rsidR="00072802">
        <w:t xml:space="preserve"> (</w:t>
      </w:r>
      <w:r w:rsidR="00EC1623">
        <w:t>3</w:t>
      </w:r>
      <w:r w:rsidR="00072802">
        <w:t xml:space="preserve">0 minutes)                                                               </w:t>
      </w:r>
      <w:r>
        <w:t xml:space="preserve">                                </w:t>
      </w:r>
      <w:r w:rsidR="00072802">
        <w:t xml:space="preserve">            lead by </w:t>
      </w:r>
      <w:r w:rsidR="003A1671">
        <w:t>Tanya</w:t>
      </w:r>
    </w:p>
    <w:p w14:paraId="453D8B3C" w14:textId="0474D0CD" w:rsidR="004E5462" w:rsidRPr="00DF5740" w:rsidRDefault="002D37D6" w:rsidP="005A0744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 xml:space="preserve">Lecture </w:t>
      </w:r>
      <w:r w:rsidR="003E16B5" w:rsidRPr="00DF5740">
        <w:rPr>
          <w:b/>
        </w:rPr>
        <w:t>based on</w:t>
      </w:r>
      <w:r w:rsidR="00A56561" w:rsidRPr="00DF5740">
        <w:rPr>
          <w:b/>
        </w:rPr>
        <w:t xml:space="preserve"> </w:t>
      </w:r>
      <w:r w:rsidR="00096759" w:rsidRPr="00DF5740">
        <w:rPr>
          <w:b/>
        </w:rPr>
        <w:t>"</w:t>
      </w:r>
      <w:r w:rsidR="005A0744" w:rsidRPr="00DF5740">
        <w:rPr>
          <w:b/>
        </w:rPr>
        <w:t>Networks, Crowds, and Markets</w:t>
      </w:r>
      <w:r w:rsidR="00096759" w:rsidRPr="00DF5740">
        <w:rPr>
          <w:b/>
        </w:rPr>
        <w:t>"</w:t>
      </w:r>
    </w:p>
    <w:p w14:paraId="65135117" w14:textId="77777777" w:rsidR="005A0744" w:rsidRDefault="00235E87" w:rsidP="005A0744">
      <w:pPr>
        <w:pStyle w:val="ListParagraph"/>
        <w:numPr>
          <w:ilvl w:val="1"/>
          <w:numId w:val="1"/>
        </w:numPr>
      </w:pPr>
      <w:r>
        <w:t xml:space="preserve">Solution concept: </w:t>
      </w:r>
      <w:r w:rsidR="005A0744" w:rsidRPr="00DF5740">
        <w:rPr>
          <w:b/>
        </w:rPr>
        <w:t>Iterated Deletion</w:t>
      </w:r>
    </w:p>
    <w:p w14:paraId="6B3C4DF1" w14:textId="77777777" w:rsidR="000075A9" w:rsidRDefault="000075A9" w:rsidP="005A0744">
      <w:pPr>
        <w:pStyle w:val="Heading3"/>
      </w:pPr>
    </w:p>
    <w:p w14:paraId="038715C8" w14:textId="77777777" w:rsidR="005A0744" w:rsidRDefault="005A0744" w:rsidP="005A0744">
      <w:pPr>
        <w:pStyle w:val="Heading3"/>
      </w:pPr>
      <w:r>
        <w:t>2:20-2:30 (10 minutes)</w:t>
      </w:r>
    </w:p>
    <w:p w14:paraId="705B5D9D" w14:textId="77777777" w:rsidR="00A56561" w:rsidRDefault="005A0744" w:rsidP="00A56561">
      <w:pPr>
        <w:pStyle w:val="ListParagraph"/>
        <w:numPr>
          <w:ilvl w:val="0"/>
          <w:numId w:val="1"/>
        </w:numPr>
      </w:pPr>
      <w:r>
        <w:t>Break</w:t>
      </w:r>
    </w:p>
    <w:p w14:paraId="7C234692" w14:textId="77777777" w:rsidR="000075A9" w:rsidRDefault="000075A9" w:rsidP="00A56561">
      <w:pPr>
        <w:pStyle w:val="Heading3"/>
      </w:pPr>
    </w:p>
    <w:p w14:paraId="705736AA" w14:textId="107B0BE9" w:rsidR="00A56561" w:rsidRDefault="00A56561" w:rsidP="00A56561">
      <w:pPr>
        <w:pStyle w:val="Heading3"/>
      </w:pPr>
      <w:r>
        <w:t>2:3</w:t>
      </w:r>
      <w:r w:rsidR="000075A9">
        <w:t>0</w:t>
      </w:r>
      <w:r>
        <w:t>-</w:t>
      </w:r>
      <w:r w:rsidR="000075A9">
        <w:t>2:50</w:t>
      </w:r>
      <w:r>
        <w:t xml:space="preserve"> (</w:t>
      </w:r>
      <w:r w:rsidR="000075A9">
        <w:t>20</w:t>
      </w:r>
      <w:r>
        <w:t xml:space="preserve"> minutes)                                                                                                          </w:t>
      </w:r>
      <w:r w:rsidRPr="00A56561">
        <w:t xml:space="preserve"> </w:t>
      </w:r>
      <w:r>
        <w:t xml:space="preserve">lead by </w:t>
      </w:r>
      <w:r w:rsidR="003A1671">
        <w:t>Tanya</w:t>
      </w:r>
    </w:p>
    <w:p w14:paraId="5CD8F9B0" w14:textId="293D328B" w:rsidR="00A56561" w:rsidRPr="00DF5740" w:rsidRDefault="00A56561" w:rsidP="00A56561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 xml:space="preserve">Lecture </w:t>
      </w:r>
      <w:r w:rsidR="003E16B5" w:rsidRPr="00DF5740">
        <w:rPr>
          <w:b/>
        </w:rPr>
        <w:t>based on</w:t>
      </w:r>
      <w:r w:rsidRPr="00DF5740">
        <w:rPr>
          <w:b/>
        </w:rPr>
        <w:t xml:space="preserve"> </w:t>
      </w:r>
      <w:r w:rsidR="00096759" w:rsidRPr="00DF5740">
        <w:rPr>
          <w:b/>
        </w:rPr>
        <w:t>"</w:t>
      </w:r>
      <w:r w:rsidRPr="00DF5740">
        <w:rPr>
          <w:b/>
        </w:rPr>
        <w:t>Networks, Crowds, and Markets</w:t>
      </w:r>
      <w:r w:rsidR="009707C6">
        <w:rPr>
          <w:b/>
        </w:rPr>
        <w:t>", continue</w:t>
      </w:r>
      <w:r w:rsidR="00096759" w:rsidRPr="00DF5740">
        <w:rPr>
          <w:b/>
        </w:rPr>
        <w:t>d.</w:t>
      </w:r>
      <w:r w:rsidRPr="00DF5740">
        <w:rPr>
          <w:b/>
        </w:rPr>
        <w:t xml:space="preserve">                                                             </w:t>
      </w:r>
    </w:p>
    <w:p w14:paraId="0AEFBE5D" w14:textId="77777777" w:rsidR="00A56561" w:rsidRDefault="0021785B" w:rsidP="00A56561">
      <w:pPr>
        <w:pStyle w:val="ListParagraph"/>
        <w:numPr>
          <w:ilvl w:val="1"/>
          <w:numId w:val="1"/>
        </w:numPr>
      </w:pPr>
      <w:r>
        <w:t xml:space="preserve">Solution concept: </w:t>
      </w:r>
      <w:r w:rsidR="00A56561" w:rsidRPr="00DF5740">
        <w:rPr>
          <w:b/>
        </w:rPr>
        <w:t>Nash Equilibrium</w:t>
      </w:r>
    </w:p>
    <w:p w14:paraId="42BCBB61" w14:textId="77777777" w:rsidR="000075A9" w:rsidRDefault="000075A9" w:rsidP="00604847">
      <w:pPr>
        <w:pStyle w:val="Heading3"/>
      </w:pPr>
    </w:p>
    <w:p w14:paraId="5D6D47A9" w14:textId="0CD8912F" w:rsidR="00604847" w:rsidRDefault="000075A9" w:rsidP="00604847">
      <w:pPr>
        <w:pStyle w:val="Heading3"/>
      </w:pPr>
      <w:r>
        <w:t>2:50</w:t>
      </w:r>
      <w:r w:rsidR="00604847">
        <w:t>-3:</w:t>
      </w:r>
      <w:r>
        <w:t>1</w:t>
      </w:r>
      <w:r w:rsidR="00604847">
        <w:t>0 (</w:t>
      </w:r>
      <w:r>
        <w:t>2</w:t>
      </w:r>
      <w:r w:rsidR="00604847">
        <w:t xml:space="preserve">0 minutes)                                                                                     </w:t>
      </w:r>
      <w:r w:rsidR="009E7C90">
        <w:t xml:space="preserve">                    </w:t>
      </w:r>
      <w:r w:rsidR="00604847">
        <w:t xml:space="preserve"> </w:t>
      </w:r>
      <w:r w:rsidR="00604847" w:rsidRPr="00A56561">
        <w:t xml:space="preserve"> </w:t>
      </w:r>
      <w:r w:rsidR="00604847">
        <w:t>lead by</w:t>
      </w:r>
      <w:r w:rsidR="009E7C90">
        <w:t xml:space="preserve"> Tanya</w:t>
      </w:r>
    </w:p>
    <w:p w14:paraId="44630CEA" w14:textId="260DF3E1" w:rsidR="000075A9" w:rsidRDefault="002D1B99" w:rsidP="000075A9">
      <w:pPr>
        <w:pStyle w:val="ListParagraph"/>
        <w:numPr>
          <w:ilvl w:val="0"/>
          <w:numId w:val="1"/>
        </w:numPr>
      </w:pPr>
      <w:r w:rsidRPr="00DF5740">
        <w:rPr>
          <w:b/>
        </w:rPr>
        <w:t>Tacit Coordination Games</w:t>
      </w:r>
      <w:r>
        <w:t xml:space="preserve">, an example with </w:t>
      </w:r>
      <w:r w:rsidRPr="00DF5740">
        <w:rPr>
          <w:b/>
        </w:rPr>
        <w:t>7 equilibria</w:t>
      </w:r>
      <w:r>
        <w:t>.</w:t>
      </w:r>
    </w:p>
    <w:p w14:paraId="26F343C7" w14:textId="77777777" w:rsidR="002D1B99" w:rsidRDefault="002D1B99" w:rsidP="00C92AD3">
      <w:pPr>
        <w:pStyle w:val="ListParagraph"/>
        <w:numPr>
          <w:ilvl w:val="1"/>
          <w:numId w:val="1"/>
        </w:numPr>
      </w:pPr>
      <w:r>
        <w:t>Solve and explain</w:t>
      </w:r>
    </w:p>
    <w:p w14:paraId="5D7BE9CE" w14:textId="77777777" w:rsidR="000075A9" w:rsidRDefault="000075A9" w:rsidP="000075A9">
      <w:pPr>
        <w:pStyle w:val="Heading3"/>
      </w:pPr>
    </w:p>
    <w:p w14:paraId="75C56CBC" w14:textId="3C5ABEE4" w:rsidR="000075A9" w:rsidRDefault="000075A9" w:rsidP="000075A9">
      <w:pPr>
        <w:pStyle w:val="Heading3"/>
      </w:pPr>
      <w:r>
        <w:t>3:10-3:30 (</w:t>
      </w:r>
      <w:r w:rsidR="009707C6">
        <w:t xml:space="preserve">20 minutes)        </w:t>
      </w:r>
      <w:r>
        <w:t xml:space="preserve">                                                     </w:t>
      </w:r>
      <w:r w:rsidR="00A77967">
        <w:t xml:space="preserve">           </w:t>
      </w:r>
      <w:bookmarkStart w:id="0" w:name="_GoBack"/>
      <w:r w:rsidR="00A77967">
        <w:t xml:space="preserve"> </w:t>
      </w:r>
      <w:bookmarkEnd w:id="0"/>
      <w:r w:rsidR="00DF5740">
        <w:t>lead by</w:t>
      </w:r>
      <w:r w:rsidR="009707C6">
        <w:t xml:space="preserve"> Tanya</w:t>
      </w:r>
      <w:r w:rsidR="00A77967">
        <w:t xml:space="preserve"> </w:t>
      </w:r>
      <w:r w:rsidR="009707C6">
        <w:t>(</w:t>
      </w:r>
      <w:r w:rsidR="00DF5740">
        <w:t>Linfeng and Chen</w:t>
      </w:r>
      <w:r w:rsidR="009707C6">
        <w:t>)</w:t>
      </w:r>
    </w:p>
    <w:p w14:paraId="31E94D87" w14:textId="006C2D09" w:rsidR="000075A9" w:rsidRPr="00DF5740" w:rsidRDefault="009E7C90" w:rsidP="000075A9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>Discussion about</w:t>
      </w:r>
      <w:r w:rsidR="002E466F" w:rsidRPr="00DF5740">
        <w:rPr>
          <w:b/>
        </w:rPr>
        <w:t xml:space="preserve"> </w:t>
      </w:r>
      <w:r w:rsidR="000075A9" w:rsidRPr="00DF5740">
        <w:rPr>
          <w:b/>
        </w:rPr>
        <w:t xml:space="preserve">‘Behavioral Game </w:t>
      </w:r>
      <w:r w:rsidR="002E466F" w:rsidRPr="00DF5740">
        <w:rPr>
          <w:b/>
        </w:rPr>
        <w:t>Theory’</w:t>
      </w:r>
    </w:p>
    <w:p w14:paraId="5E4FF6CD" w14:textId="77777777" w:rsidR="000075A9" w:rsidRDefault="000075A9" w:rsidP="00A56561">
      <w:pPr>
        <w:pStyle w:val="Heading3"/>
      </w:pPr>
    </w:p>
    <w:p w14:paraId="3CBC109B" w14:textId="77777777" w:rsidR="00A56561" w:rsidRDefault="00A56561" w:rsidP="00A56561">
      <w:pPr>
        <w:pStyle w:val="Heading3"/>
      </w:pPr>
      <w:r>
        <w:t>3:</w:t>
      </w:r>
      <w:r w:rsidR="000075A9">
        <w:t>3</w:t>
      </w:r>
      <w:r>
        <w:t>0-3:40 (</w:t>
      </w:r>
      <w:r w:rsidR="000075A9">
        <w:t>1</w:t>
      </w:r>
      <w:r>
        <w:t xml:space="preserve">0 minutes)                                                                                      </w:t>
      </w:r>
      <w:r w:rsidRPr="00A56561">
        <w:t xml:space="preserve"> </w:t>
      </w:r>
      <w:r>
        <w:t>lead by Linfeng and Chen</w:t>
      </w:r>
    </w:p>
    <w:p w14:paraId="5DFAAB14" w14:textId="2912FCB1" w:rsidR="002E466F" w:rsidRPr="00DF5740" w:rsidRDefault="00A56561" w:rsidP="00A56561">
      <w:pPr>
        <w:pStyle w:val="ListParagraph"/>
        <w:numPr>
          <w:ilvl w:val="0"/>
          <w:numId w:val="1"/>
        </w:numPr>
        <w:rPr>
          <w:b/>
        </w:rPr>
      </w:pPr>
      <w:r w:rsidRPr="00DF5740">
        <w:rPr>
          <w:b/>
        </w:rPr>
        <w:t xml:space="preserve">Lecture </w:t>
      </w:r>
      <w:r w:rsidR="00DF5740">
        <w:rPr>
          <w:b/>
        </w:rPr>
        <w:t>and Discussion about</w:t>
      </w:r>
      <w:r w:rsidRPr="00DF5740">
        <w:rPr>
          <w:b/>
        </w:rPr>
        <w:t xml:space="preserve"> ‘Bargaining, Communication, and Limited War’                 </w:t>
      </w:r>
    </w:p>
    <w:p w14:paraId="4A0B9290" w14:textId="77777777" w:rsidR="000075A9" w:rsidRDefault="000075A9" w:rsidP="00A56561">
      <w:pPr>
        <w:pStyle w:val="Heading3"/>
      </w:pPr>
    </w:p>
    <w:p w14:paraId="3902748E" w14:textId="77777777" w:rsidR="00A56561" w:rsidRDefault="00A56561" w:rsidP="00A56561">
      <w:pPr>
        <w:pStyle w:val="Heading3"/>
      </w:pPr>
      <w:r>
        <w:t xml:space="preserve">3:40-3:50 (10 minutes)                                                                                      </w:t>
      </w:r>
      <w:r w:rsidRPr="00A56561">
        <w:t xml:space="preserve"> </w:t>
      </w:r>
      <w:r>
        <w:t>lead by Linfeng and Chen</w:t>
      </w:r>
    </w:p>
    <w:p w14:paraId="2E3E480D" w14:textId="2F60D152" w:rsidR="00F63BAC" w:rsidRDefault="00A56561" w:rsidP="00F63BAC">
      <w:pPr>
        <w:pStyle w:val="ListParagraph"/>
        <w:numPr>
          <w:ilvl w:val="0"/>
          <w:numId w:val="1"/>
        </w:numPr>
      </w:pPr>
      <w:r>
        <w:t>Open Question</w:t>
      </w:r>
    </w:p>
    <w:p w14:paraId="265ED3BF" w14:textId="77777777" w:rsidR="000075A9" w:rsidRDefault="000075A9" w:rsidP="00F63BAC">
      <w:pPr>
        <w:pStyle w:val="Heading3"/>
      </w:pPr>
    </w:p>
    <w:p w14:paraId="1EEE02A2" w14:textId="77777777" w:rsidR="00F63BAC" w:rsidRDefault="00F63BAC" w:rsidP="00F63BAC">
      <w:pPr>
        <w:pStyle w:val="Heading3"/>
      </w:pPr>
      <w:r>
        <w:t xml:space="preserve">3:50-4:00 (10 minutes)                                                                                      </w:t>
      </w:r>
      <w:r w:rsidRPr="00A56561">
        <w:t xml:space="preserve"> </w:t>
      </w:r>
      <w:r>
        <w:t>lead by Linfeng and Chen</w:t>
      </w:r>
    </w:p>
    <w:p w14:paraId="3DAE8931" w14:textId="190E91FF" w:rsidR="00261657" w:rsidRDefault="00F63BAC" w:rsidP="00F3126A">
      <w:pPr>
        <w:pStyle w:val="ListParagraph"/>
        <w:numPr>
          <w:ilvl w:val="0"/>
          <w:numId w:val="1"/>
        </w:numPr>
      </w:pPr>
      <w:r>
        <w:t>Reflection</w:t>
      </w:r>
    </w:p>
    <w:p w14:paraId="59CF52CE" w14:textId="7E451A91" w:rsidR="001D638F" w:rsidRPr="00261657" w:rsidRDefault="001D638F" w:rsidP="00781F4E"/>
    <w:sectPr w:rsidR="001D638F" w:rsidRPr="00261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E4372"/>
    <w:multiLevelType w:val="hybridMultilevel"/>
    <w:tmpl w:val="78528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81D95"/>
    <w:multiLevelType w:val="hybridMultilevel"/>
    <w:tmpl w:val="B73024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15586"/>
    <w:multiLevelType w:val="hybridMultilevel"/>
    <w:tmpl w:val="67A4609E"/>
    <w:lvl w:ilvl="0" w:tplc="F418D4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AED9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628B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9E26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7E12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3E5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E14DD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06F9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C23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585C0714"/>
    <w:multiLevelType w:val="hybridMultilevel"/>
    <w:tmpl w:val="F628DC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wMTS1MDW0MAGyTJV0lIJTi4sz8/NACgxrASoGbH0sAAAA"/>
  </w:docVars>
  <w:rsids>
    <w:rsidRoot w:val="00F2337D"/>
    <w:rsid w:val="000075A9"/>
    <w:rsid w:val="00035BD3"/>
    <w:rsid w:val="00072802"/>
    <w:rsid w:val="00096759"/>
    <w:rsid w:val="001179A5"/>
    <w:rsid w:val="00195306"/>
    <w:rsid w:val="001D638F"/>
    <w:rsid w:val="0021785B"/>
    <w:rsid w:val="00235E87"/>
    <w:rsid w:val="00261657"/>
    <w:rsid w:val="002905B6"/>
    <w:rsid w:val="002D1B99"/>
    <w:rsid w:val="002D37D6"/>
    <w:rsid w:val="002E466F"/>
    <w:rsid w:val="00323985"/>
    <w:rsid w:val="00333CA0"/>
    <w:rsid w:val="003A1671"/>
    <w:rsid w:val="003B3165"/>
    <w:rsid w:val="003B7EDE"/>
    <w:rsid w:val="003C00FF"/>
    <w:rsid w:val="003C1FC6"/>
    <w:rsid w:val="003E16B5"/>
    <w:rsid w:val="00443487"/>
    <w:rsid w:val="004E0EE7"/>
    <w:rsid w:val="004E5462"/>
    <w:rsid w:val="0050233D"/>
    <w:rsid w:val="0056023F"/>
    <w:rsid w:val="005957F0"/>
    <w:rsid w:val="005A0744"/>
    <w:rsid w:val="00604847"/>
    <w:rsid w:val="00680A5F"/>
    <w:rsid w:val="006A439C"/>
    <w:rsid w:val="0076022C"/>
    <w:rsid w:val="00781F4E"/>
    <w:rsid w:val="00892212"/>
    <w:rsid w:val="009707C6"/>
    <w:rsid w:val="009E5F88"/>
    <w:rsid w:val="009E7C90"/>
    <w:rsid w:val="00A1118E"/>
    <w:rsid w:val="00A56561"/>
    <w:rsid w:val="00A77967"/>
    <w:rsid w:val="00BC1272"/>
    <w:rsid w:val="00BF145C"/>
    <w:rsid w:val="00C1470B"/>
    <w:rsid w:val="00C24C39"/>
    <w:rsid w:val="00C92AD3"/>
    <w:rsid w:val="00CA029E"/>
    <w:rsid w:val="00D0283D"/>
    <w:rsid w:val="00D93A89"/>
    <w:rsid w:val="00DB6859"/>
    <w:rsid w:val="00DC29C1"/>
    <w:rsid w:val="00DF5740"/>
    <w:rsid w:val="00E463E7"/>
    <w:rsid w:val="00E70BDD"/>
    <w:rsid w:val="00EC1623"/>
    <w:rsid w:val="00F0568E"/>
    <w:rsid w:val="00F2337D"/>
    <w:rsid w:val="00F34468"/>
    <w:rsid w:val="00F63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8EC47"/>
  <w15:chartTrackingRefBased/>
  <w15:docId w15:val="{6523CDA8-AEC1-48B1-95E1-EBA62BCBC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54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E54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54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54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E54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E5462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E546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Spacing">
    <w:name w:val="No Spacing"/>
    <w:uiPriority w:val="1"/>
    <w:qFormat/>
    <w:rsid w:val="000075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D1B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B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B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B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B9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1B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1B9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C29C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197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6686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40168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3376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6196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D1C90-6D34-4A95-A060-390C751C00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90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26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Chen</dc:creator>
  <cp:keywords/>
  <dc:description/>
  <cp:lastModifiedBy>Linfeng Li</cp:lastModifiedBy>
  <cp:revision>6</cp:revision>
  <dcterms:created xsi:type="dcterms:W3CDTF">2015-10-31T14:05:00Z</dcterms:created>
  <dcterms:modified xsi:type="dcterms:W3CDTF">2015-11-03T16:26:00Z</dcterms:modified>
</cp:coreProperties>
</file>